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5F00D" w14:textId="26B6395C" w:rsidR="001B0384" w:rsidRDefault="007862E2">
      <w:r>
        <w:rPr>
          <w:b/>
          <w:bCs/>
        </w:rPr>
        <w:t xml:space="preserve">A </w:t>
      </w:r>
      <w:r w:rsidRPr="001F5920">
        <w:rPr>
          <w:b/>
          <w:bCs/>
        </w:rPr>
        <w:t>fully dressed scenario</w:t>
      </w:r>
      <w:bookmarkStart w:id="0" w:name="_GoBack"/>
      <w:bookmarkEnd w:id="0"/>
    </w:p>
    <w:tbl>
      <w:tblPr>
        <w:tblW w:w="9877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227"/>
        <w:gridCol w:w="1710"/>
        <w:gridCol w:w="5940"/>
      </w:tblGrid>
      <w:tr w:rsidR="00DF4256" w:rsidRPr="00442527" w14:paraId="28713D8C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C9FE90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Number</w:t>
            </w:r>
          </w:p>
        </w:tc>
        <w:tc>
          <w:tcPr>
            <w:tcW w:w="7650" w:type="dxa"/>
            <w:gridSpan w:val="2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37BD98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1</w:t>
            </w:r>
          </w:p>
        </w:tc>
      </w:tr>
      <w:tr w:rsidR="00DF4256" w:rsidRPr="00442527" w14:paraId="39D41408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52E8B9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B6B1E9" w14:textId="63A5DBF9" w:rsidR="00DF4256" w:rsidRPr="00960D29" w:rsidRDefault="005647C2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Buy a metro ticket</w:t>
            </w:r>
            <w:r w:rsidR="00DF4256" w:rsidRPr="00960D29">
              <w:rPr>
                <w:rFonts w:cstheme="minorHAnsi"/>
              </w:rPr>
              <w:t xml:space="preserve"> using </w:t>
            </w:r>
            <w:r>
              <w:rPr>
                <w:rFonts w:cstheme="minorHAnsi"/>
              </w:rPr>
              <w:t>TVM</w:t>
            </w:r>
          </w:p>
        </w:tc>
      </w:tr>
      <w:tr w:rsidR="00DF4256" w:rsidRPr="00442527" w14:paraId="4E5119EA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114F53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ummary</w:t>
            </w:r>
          </w:p>
        </w:tc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1CE383" w14:textId="0609CB22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Customer </w:t>
            </w:r>
            <w:r w:rsidR="00F516E6">
              <w:rPr>
                <w:rFonts w:cstheme="minorHAnsi"/>
              </w:rPr>
              <w:t>buy a metro ticket by his credit card</w:t>
            </w:r>
          </w:p>
        </w:tc>
      </w:tr>
      <w:tr w:rsidR="00DF4256" w:rsidRPr="00442527" w14:paraId="3A77D663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5C13A1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iority</w:t>
            </w:r>
          </w:p>
        </w:tc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69D75D" w14:textId="7DEE5272" w:rsidR="00DF4256" w:rsidRPr="00960D29" w:rsidRDefault="00A1484D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DF4256" w:rsidRPr="00442527" w14:paraId="225E2C34" w14:textId="77777777" w:rsidTr="00302DE0">
        <w:trPr>
          <w:trHeight w:val="46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68785F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econditions</w:t>
            </w:r>
          </w:p>
        </w:tc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DE9746" w14:textId="0E78ACDA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User has </w:t>
            </w:r>
            <w:r w:rsidR="008A5EF3">
              <w:rPr>
                <w:rFonts w:cstheme="minorHAnsi"/>
              </w:rPr>
              <w:t>a valid credit card</w:t>
            </w:r>
          </w:p>
        </w:tc>
      </w:tr>
      <w:tr w:rsidR="00DF4256" w:rsidRPr="00442527" w14:paraId="3903BE86" w14:textId="77777777" w:rsidTr="00302DE0">
        <w:trPr>
          <w:trHeight w:val="468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D27D37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ostconditions</w:t>
            </w:r>
          </w:p>
        </w:tc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1A74E8" w14:textId="4E800349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User has withdrawn</w:t>
            </w:r>
            <w:r w:rsidR="00C66ED0">
              <w:rPr>
                <w:rFonts w:cstheme="minorHAnsi"/>
              </w:rPr>
              <w:t xml:space="preserve"> metro</w:t>
            </w:r>
            <w:r w:rsidRPr="00960D29">
              <w:rPr>
                <w:rFonts w:cstheme="minorHAnsi"/>
              </w:rPr>
              <w:t xml:space="preserve"> </w:t>
            </w:r>
            <w:r w:rsidR="00A1484D">
              <w:rPr>
                <w:rFonts w:cstheme="minorHAnsi"/>
              </w:rPr>
              <w:t>ticket</w:t>
            </w:r>
            <w:r w:rsidRPr="00960D29">
              <w:rPr>
                <w:rFonts w:cstheme="minorHAnsi"/>
              </w:rPr>
              <w:t xml:space="preserve"> and received a receipt</w:t>
            </w:r>
          </w:p>
        </w:tc>
      </w:tr>
      <w:tr w:rsidR="00DF4256" w:rsidRPr="00442527" w14:paraId="38263479" w14:textId="77777777" w:rsidTr="00302DE0">
        <w:trPr>
          <w:trHeight w:val="46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B0F72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imary Actor(s)</w:t>
            </w:r>
          </w:p>
        </w:tc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05FF77" w14:textId="07F739A5" w:rsidR="00DF4256" w:rsidRPr="00960D29" w:rsidRDefault="003B5353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TVM</w:t>
            </w:r>
            <w:r w:rsidR="00DF4256" w:rsidRPr="00960D29">
              <w:rPr>
                <w:rFonts w:cstheme="minorHAnsi"/>
              </w:rPr>
              <w:t xml:space="preserve"> Customer</w:t>
            </w:r>
          </w:p>
        </w:tc>
      </w:tr>
      <w:tr w:rsidR="00DF4256" w:rsidRPr="00442527" w14:paraId="452125DC" w14:textId="77777777" w:rsidTr="00302DE0">
        <w:trPr>
          <w:trHeight w:val="468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B7E14C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econdary Actor(s)</w:t>
            </w:r>
          </w:p>
        </w:tc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4AE432" w14:textId="2B6E486B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Bank server</w:t>
            </w:r>
          </w:p>
        </w:tc>
      </w:tr>
      <w:tr w:rsidR="00DF4256" w:rsidRPr="00442527" w14:paraId="5C952EFE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B63EA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Trigger</w:t>
            </w:r>
          </w:p>
        </w:tc>
        <w:tc>
          <w:tcPr>
            <w:tcW w:w="765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8DEBA0" w14:textId="2E859D70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User has chosen to </w:t>
            </w:r>
            <w:r w:rsidR="00DC7103">
              <w:rPr>
                <w:rFonts w:cstheme="minorHAnsi"/>
              </w:rPr>
              <w:t>buy a metro ticket</w:t>
            </w:r>
          </w:p>
        </w:tc>
      </w:tr>
      <w:tr w:rsidR="00DF4256" w:rsidRPr="00442527" w14:paraId="60B7B4CB" w14:textId="77777777" w:rsidTr="00302DE0">
        <w:trPr>
          <w:trHeight w:val="46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38A641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Main Scenario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4EFF9A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tep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B097AE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Action</w:t>
            </w:r>
          </w:p>
        </w:tc>
      </w:tr>
      <w:tr w:rsidR="00DF4256" w:rsidRPr="00442527" w14:paraId="2083BD7C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9FADA3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D4EA2E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28C7BE" w14:textId="715696C5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displays </w:t>
            </w:r>
            <w:r w:rsidR="00936653">
              <w:rPr>
                <w:rFonts w:cstheme="minorHAnsi"/>
                <w:color w:val="000000" w:themeColor="text1"/>
                <w:kern w:val="24"/>
              </w:rPr>
              <w:t>ticket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types</w:t>
            </w:r>
          </w:p>
        </w:tc>
      </w:tr>
      <w:tr w:rsidR="00DF4256" w:rsidRPr="00442527" w14:paraId="72DB710A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090274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B0161F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2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4D9860" w14:textId="1588EC08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User chooses </w:t>
            </w:r>
            <w:r w:rsidR="00A72747">
              <w:rPr>
                <w:rFonts w:cstheme="minorHAnsi"/>
                <w:color w:val="000000" w:themeColor="text1"/>
                <w:kern w:val="24"/>
              </w:rPr>
              <w:t>the type of</w:t>
            </w:r>
            <w:r w:rsidR="00C96A54">
              <w:rPr>
                <w:rFonts w:cstheme="minorHAnsi"/>
                <w:color w:val="000000" w:themeColor="text1"/>
                <w:kern w:val="24"/>
              </w:rPr>
              <w:t xml:space="preserve"> ticket</w:t>
            </w:r>
          </w:p>
        </w:tc>
      </w:tr>
      <w:tr w:rsidR="00DF4256" w:rsidRPr="00442527" w14:paraId="755169E8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8C887D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D06FE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3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E2011C" w14:textId="7B1F4792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asks for </w:t>
            </w:r>
            <w:r w:rsidR="001F116A">
              <w:rPr>
                <w:rFonts w:cstheme="minorHAnsi"/>
                <w:color w:val="000000" w:themeColor="text1"/>
                <w:kern w:val="24"/>
              </w:rPr>
              <w:t>payment method</w:t>
            </w:r>
          </w:p>
        </w:tc>
      </w:tr>
      <w:tr w:rsidR="00DF4256" w:rsidRPr="00442527" w14:paraId="3F022B5B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58E836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D12E12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4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E122D6" w14:textId="6211ACC4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User </w:t>
            </w:r>
            <w:r w:rsidR="00CC3FFC">
              <w:rPr>
                <w:rFonts w:cstheme="minorHAnsi"/>
                <w:color w:val="000000" w:themeColor="text1"/>
                <w:kern w:val="24"/>
              </w:rPr>
              <w:t>select pay by credit card</w:t>
            </w:r>
          </w:p>
        </w:tc>
      </w:tr>
      <w:tr w:rsidR="00B250B9" w:rsidRPr="00442527" w14:paraId="2B7FADAC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C9DC28" w14:textId="77777777" w:rsidR="00B250B9" w:rsidRPr="00960D29" w:rsidRDefault="00B250B9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0FAC3F" w14:textId="414F96A5" w:rsidR="00B250B9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5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4FABD4" w14:textId="59DDEFFF" w:rsidR="00B250B9" w:rsidRPr="00960D29" w:rsidRDefault="00B250B9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asks user to insert his credit card</w:t>
            </w:r>
          </w:p>
        </w:tc>
      </w:tr>
      <w:tr w:rsidR="00B250B9" w:rsidRPr="00442527" w14:paraId="59DBB52B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3312F8" w14:textId="77777777" w:rsidR="00B250B9" w:rsidRPr="00960D29" w:rsidRDefault="00B250B9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6B919B" w14:textId="25530FFC" w:rsidR="00B250B9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6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BDB52A" w14:textId="65518B29" w:rsidR="00B250B9" w:rsidRPr="00960D29" w:rsidRDefault="00592698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User insert his credit card</w:t>
            </w:r>
          </w:p>
        </w:tc>
      </w:tr>
      <w:tr w:rsidR="00592698" w:rsidRPr="00442527" w14:paraId="17E8B408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E84C82" w14:textId="77777777" w:rsidR="00592698" w:rsidRPr="00960D29" w:rsidRDefault="00592698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CBE8F9" w14:textId="7E98FA6E" w:rsidR="00592698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7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B578D1" w14:textId="48AAFEC9" w:rsidR="00592698" w:rsidRPr="00960D29" w:rsidRDefault="00592698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asks user to enter the PIN</w:t>
            </w:r>
          </w:p>
        </w:tc>
      </w:tr>
      <w:tr w:rsidR="00592698" w:rsidRPr="00442527" w14:paraId="5DB51003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5134D3" w14:textId="77777777" w:rsidR="00592698" w:rsidRPr="00960D29" w:rsidRDefault="00592698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646A0E" w14:textId="4DCC3D87" w:rsidR="00592698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8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45680A" w14:textId="1772E97E" w:rsidR="00592698" w:rsidRPr="00960D29" w:rsidRDefault="00592698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User enter the PIN</w:t>
            </w:r>
          </w:p>
        </w:tc>
      </w:tr>
      <w:tr w:rsidR="00F7695B" w:rsidRPr="00442527" w14:paraId="0231AF74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913371" w14:textId="77777777" w:rsidR="00F7695B" w:rsidRPr="00960D29" w:rsidRDefault="00F7695B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6F7713" w14:textId="78B0289A" w:rsidR="00F7695B" w:rsidRDefault="0093002D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380C02" w14:textId="35BED1AC" w:rsidR="00F7695B" w:rsidRPr="00960D29" w:rsidRDefault="00F7695B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connects to the bank server and verifies PIN</w:t>
            </w:r>
          </w:p>
        </w:tc>
      </w:tr>
      <w:tr w:rsidR="00DF4256" w:rsidRPr="00442527" w14:paraId="60679D31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462410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E26A22" w14:textId="6B8E9F5D" w:rsidR="00DF4256" w:rsidRPr="00960D29" w:rsidRDefault="0093002D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0E588B" w14:textId="0B3603D0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create a transaction and</w:t>
            </w:r>
            <w:r w:rsidR="0050240F">
              <w:rPr>
                <w:rFonts w:cstheme="minorHAnsi"/>
                <w:color w:val="000000" w:themeColor="text1"/>
                <w:kern w:val="24"/>
              </w:rPr>
              <w:t xml:space="preserve"> connects to the bank server and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debits user’s account</w:t>
            </w:r>
          </w:p>
        </w:tc>
      </w:tr>
      <w:tr w:rsidR="00DF4256" w:rsidRPr="00442527" w14:paraId="65F928E4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0652B2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9F2DBC" w14:textId="4EC89437" w:rsidR="00DF4256" w:rsidRPr="00960D29" w:rsidRDefault="001B22D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3002D">
              <w:rPr>
                <w:rFonts w:cstheme="minorHAnsi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AA728C" w14:textId="700FA8E8" w:rsidR="00DF4256" w:rsidRPr="00960D29" w:rsidRDefault="00B005CE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asks how user wants to receive the receipt</w:t>
            </w:r>
          </w:p>
        </w:tc>
      </w:tr>
      <w:tr w:rsidR="00B005CE" w:rsidRPr="00442527" w14:paraId="21A6A586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0B467F" w14:textId="77777777" w:rsidR="00B005CE" w:rsidRPr="00960D29" w:rsidRDefault="00B005CE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9C4C4E" w14:textId="6F17036F" w:rsidR="00B005CE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1</w:t>
            </w:r>
            <w:r w:rsidR="0093002D">
              <w:rPr>
                <w:rFonts w:cstheme="minorHAnsi"/>
                <w:color w:val="000000" w:themeColor="text1"/>
                <w:kern w:val="24"/>
              </w:rPr>
              <w:t>2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2821D4" w14:textId="1924E3BC" w:rsidR="00B005CE" w:rsidRPr="00960D29" w:rsidRDefault="00B005CE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User select paper receipt</w:t>
            </w:r>
          </w:p>
        </w:tc>
      </w:tr>
      <w:tr w:rsidR="00DF4256" w:rsidRPr="00442527" w14:paraId="1815B376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A2B056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53903C" w14:textId="4C731639" w:rsidR="00DF4256" w:rsidRPr="00960D29" w:rsidRDefault="001B22D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3002D">
              <w:rPr>
                <w:rFonts w:cstheme="minorHAnsi"/>
              </w:rPr>
              <w:t>3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D12217" w14:textId="060BC98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prints and dispenses receipt</w:t>
            </w:r>
            <w:r w:rsidR="00B005CE">
              <w:rPr>
                <w:rFonts w:cstheme="minorHAnsi"/>
                <w:color w:val="000000" w:themeColor="text1"/>
                <w:kern w:val="24"/>
              </w:rPr>
              <w:t xml:space="preserve"> and ticket</w:t>
            </w:r>
          </w:p>
        </w:tc>
      </w:tr>
      <w:tr w:rsidR="00DF4256" w:rsidRPr="00442527" w14:paraId="245403E8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9266F3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842AC7" w14:textId="072B3D18" w:rsidR="00DF4256" w:rsidRPr="00960D29" w:rsidRDefault="001B22D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3002D">
              <w:rPr>
                <w:rFonts w:cstheme="minorHAnsi"/>
              </w:rPr>
              <w:t>4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69FE77" w14:textId="6BA794F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User removes receipt</w:t>
            </w:r>
            <w:r w:rsidR="00B005CE">
              <w:rPr>
                <w:rFonts w:cstheme="minorHAnsi"/>
                <w:color w:val="000000" w:themeColor="text1"/>
                <w:kern w:val="24"/>
              </w:rPr>
              <w:t xml:space="preserve"> and ticket</w:t>
            </w:r>
          </w:p>
        </w:tc>
      </w:tr>
      <w:tr w:rsidR="00DF4256" w:rsidRPr="00442527" w14:paraId="0C203375" w14:textId="77777777" w:rsidTr="00302DE0">
        <w:trPr>
          <w:trHeight w:val="418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26AB9B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92285B" w14:textId="6C1E4701" w:rsidR="00DF4256" w:rsidRPr="00960D29" w:rsidRDefault="00840EAB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3002D">
              <w:rPr>
                <w:rFonts w:cstheme="minorHAnsi"/>
              </w:rPr>
              <w:t>5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231D1A" w14:textId="718A0F8F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displays </w:t>
            </w:r>
            <w:r w:rsidR="00931F06">
              <w:rPr>
                <w:rFonts w:cstheme="minorHAnsi"/>
                <w:color w:val="000000" w:themeColor="text1"/>
                <w:kern w:val="24"/>
              </w:rPr>
              <w:t>a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message</w:t>
            </w:r>
            <w:r w:rsidR="00931F06">
              <w:rPr>
                <w:rFonts w:cstheme="minorHAnsi"/>
                <w:color w:val="000000" w:themeColor="text1"/>
                <w:kern w:val="24"/>
              </w:rPr>
              <w:t xml:space="preserve"> to remove the credit card</w:t>
            </w:r>
          </w:p>
        </w:tc>
      </w:tr>
      <w:tr w:rsidR="00DF4256" w:rsidRPr="00442527" w14:paraId="56BAD0B7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62CE25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8B3596" w14:textId="18BB6511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1</w:t>
            </w:r>
            <w:r w:rsidR="0093002D">
              <w:rPr>
                <w:rFonts w:cstheme="minorHAnsi"/>
                <w:color w:val="000000" w:themeColor="text1"/>
                <w:kern w:val="24"/>
              </w:rPr>
              <w:t>6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9394A8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User removes card</w:t>
            </w:r>
          </w:p>
        </w:tc>
      </w:tr>
      <w:tr w:rsidR="00DF4256" w:rsidRPr="00442527" w14:paraId="4ED5468A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E5D498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19BC70" w14:textId="51CE7313" w:rsidR="00DF4256" w:rsidRPr="00960D29" w:rsidRDefault="00DF4256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1</w:t>
            </w:r>
            <w:r w:rsidR="0093002D">
              <w:rPr>
                <w:rFonts w:cstheme="minorHAnsi"/>
                <w:color w:val="000000" w:themeColor="text1"/>
                <w:kern w:val="24"/>
              </w:rPr>
              <w:t>7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5ED9C6" w14:textId="77777777" w:rsidR="00DF4256" w:rsidRPr="00960D29" w:rsidRDefault="00DF4256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displays welcome message</w:t>
            </w:r>
          </w:p>
        </w:tc>
      </w:tr>
      <w:tr w:rsidR="00DF4256" w:rsidRPr="00442527" w14:paraId="098586E8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FFEC27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Extensions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139413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tep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2452B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Branching Action</w:t>
            </w:r>
          </w:p>
        </w:tc>
      </w:tr>
      <w:tr w:rsidR="00DF4256" w:rsidRPr="00442527" w14:paraId="32D5E328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952FA5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51C415" w14:textId="4E9EB3C4" w:rsidR="00DF4256" w:rsidRPr="00960D29" w:rsidRDefault="004573F1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a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DC05C3" w14:textId="380E7301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notifies user that </w:t>
            </w:r>
            <w:r w:rsidR="0052190D">
              <w:rPr>
                <w:rFonts w:cstheme="minorHAnsi"/>
                <w:color w:val="000000" w:themeColor="text1"/>
                <w:kern w:val="24"/>
              </w:rPr>
              <w:t>PIN is incorrect</w:t>
            </w:r>
          </w:p>
        </w:tc>
      </w:tr>
      <w:tr w:rsidR="00DF4256" w:rsidRPr="00442527" w14:paraId="1DE84E2C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783CCA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C0E141" w14:textId="2EED5F8F" w:rsidR="00DF4256" w:rsidRPr="00960D29" w:rsidRDefault="004573F1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b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8E6C95" w14:textId="4383F5AF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</w:t>
            </w:r>
            <w:r w:rsidR="0080416F">
              <w:rPr>
                <w:rFonts w:cstheme="minorHAnsi"/>
                <w:color w:val="000000" w:themeColor="text1"/>
                <w:kern w:val="24"/>
              </w:rPr>
              <w:t>ask</w:t>
            </w:r>
            <w:r w:rsidR="00AA6D0E">
              <w:rPr>
                <w:rFonts w:cstheme="minorHAnsi"/>
                <w:color w:val="000000" w:themeColor="text1"/>
                <w:kern w:val="24"/>
              </w:rPr>
              <w:t>s</w:t>
            </w:r>
            <w:r w:rsidR="0080416F">
              <w:rPr>
                <w:rFonts w:cstheme="minorHAnsi"/>
                <w:color w:val="000000" w:themeColor="text1"/>
                <w:kern w:val="24"/>
              </w:rPr>
              <w:t xml:space="preserve"> to enter PIN</w:t>
            </w:r>
            <w:r w:rsidR="00AA6D0E">
              <w:rPr>
                <w:rFonts w:cstheme="minorHAnsi"/>
                <w:color w:val="000000" w:themeColor="text1"/>
                <w:kern w:val="24"/>
              </w:rPr>
              <w:t xml:space="preserve"> two more times</w:t>
            </w:r>
          </w:p>
        </w:tc>
      </w:tr>
      <w:tr w:rsidR="00DF4256" w:rsidRPr="00442527" w14:paraId="6DA33C15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0BB0BE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886327" w14:textId="0307F773" w:rsidR="00DF4256" w:rsidRPr="00960D29" w:rsidRDefault="004573F1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c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50D25E" w14:textId="18331F3A" w:rsidR="00DF4256" w:rsidRPr="00960D29" w:rsidRDefault="00AA6D0E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User enters incorrect PIN for three time</w:t>
            </w:r>
          </w:p>
        </w:tc>
      </w:tr>
      <w:tr w:rsidR="00AA6D0E" w:rsidRPr="00442527" w14:paraId="7BDEDAAD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F77ACF" w14:textId="77777777" w:rsidR="00AA6D0E" w:rsidRPr="00960D29" w:rsidRDefault="00AA6D0E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2F4FE9" w14:textId="37D7B115" w:rsidR="00AA6D0E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d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196906" w14:textId="2CFBC495" w:rsidR="00AA6D0E" w:rsidRDefault="006F77DD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 xml:space="preserve">System display a message that user cannot use this card to buy metro ticket </w:t>
            </w:r>
            <w:r w:rsidR="000A6B2C">
              <w:rPr>
                <w:rFonts w:cstheme="minorHAnsi"/>
                <w:color w:val="000000" w:themeColor="text1"/>
                <w:kern w:val="24"/>
              </w:rPr>
              <w:t xml:space="preserve">within an </w:t>
            </w:r>
            <w:r>
              <w:rPr>
                <w:rFonts w:cstheme="minorHAnsi"/>
                <w:color w:val="000000" w:themeColor="text1"/>
                <w:kern w:val="24"/>
              </w:rPr>
              <w:t>hour</w:t>
            </w:r>
          </w:p>
        </w:tc>
      </w:tr>
      <w:tr w:rsidR="000A6B2C" w:rsidRPr="00442527" w14:paraId="72B49C10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E77DE0" w14:textId="77777777" w:rsidR="000A6B2C" w:rsidRPr="00960D29" w:rsidRDefault="000A6B2C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D4C1B5" w14:textId="726B24CF" w:rsidR="000A6B2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e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181398" w14:textId="688FEF0A" w:rsidR="000A6B2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displays </w:t>
            </w:r>
            <w:r>
              <w:rPr>
                <w:rFonts w:cstheme="minorHAnsi"/>
                <w:color w:val="000000" w:themeColor="text1"/>
                <w:kern w:val="24"/>
              </w:rPr>
              <w:t>a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message</w:t>
            </w:r>
            <w:r>
              <w:rPr>
                <w:rFonts w:cstheme="minorHAnsi"/>
                <w:color w:val="000000" w:themeColor="text1"/>
                <w:kern w:val="24"/>
              </w:rPr>
              <w:t xml:space="preserve"> to remove the credit card</w:t>
            </w:r>
          </w:p>
        </w:tc>
      </w:tr>
      <w:tr w:rsidR="00D6701C" w:rsidRPr="00442527" w14:paraId="2D03A21B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7BC62B" w14:textId="77777777" w:rsidR="00D6701C" w:rsidRPr="00960D29" w:rsidRDefault="00D6701C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6E3F3C" w14:textId="4DCABEC1" w:rsidR="00D6701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f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7C8B96" w14:textId="53CF9624" w:rsidR="00D6701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User removes card</w:t>
            </w:r>
          </w:p>
        </w:tc>
      </w:tr>
      <w:tr w:rsidR="00D6701C" w:rsidRPr="00442527" w14:paraId="5B087BEC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2D04E6" w14:textId="77777777" w:rsidR="00D6701C" w:rsidRPr="00960D29" w:rsidRDefault="00D6701C" w:rsidP="00302DE0">
            <w:pPr>
              <w:rPr>
                <w:rFonts w:cstheme="minorHAnsi"/>
              </w:rPr>
            </w:pP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21C433" w14:textId="32223507" w:rsidR="00D6701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g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70876F" w14:textId="6F86FB53" w:rsidR="00D6701C" w:rsidRPr="00960D29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displays welcome message</w:t>
            </w:r>
          </w:p>
        </w:tc>
      </w:tr>
      <w:tr w:rsidR="00DF4256" w:rsidRPr="00442527" w14:paraId="5B2FD35C" w14:textId="77777777" w:rsidTr="00302DE0">
        <w:trPr>
          <w:trHeight w:val="415"/>
          <w:jc w:val="center"/>
        </w:trPr>
        <w:tc>
          <w:tcPr>
            <w:tcW w:w="2227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4ECF6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Open Issues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43729C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08AF7" w14:textId="3119591E" w:rsidR="00DF4256" w:rsidRPr="00960D29" w:rsidRDefault="00DF4256" w:rsidP="00302DE0">
            <w:pPr>
              <w:rPr>
                <w:rFonts w:cstheme="minorHAnsi"/>
              </w:rPr>
            </w:pPr>
          </w:p>
        </w:tc>
      </w:tr>
    </w:tbl>
    <w:p w14:paraId="4A2CBCF5" w14:textId="77777777" w:rsidR="00D4058D" w:rsidRDefault="00D4058D"/>
    <w:sectPr w:rsidR="00D40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ysDQwMrMwMDU2MjdT0lEKTi0uzszPAykwqgUAft9iSCwAAAA="/>
  </w:docVars>
  <w:rsids>
    <w:rsidRoot w:val="0059622E"/>
    <w:rsid w:val="000A6B2C"/>
    <w:rsid w:val="001B0384"/>
    <w:rsid w:val="001B22D7"/>
    <w:rsid w:val="001F116A"/>
    <w:rsid w:val="003B5353"/>
    <w:rsid w:val="004573F1"/>
    <w:rsid w:val="0050240F"/>
    <w:rsid w:val="0052190D"/>
    <w:rsid w:val="005647C2"/>
    <w:rsid w:val="00592698"/>
    <w:rsid w:val="0059622E"/>
    <w:rsid w:val="006F77DD"/>
    <w:rsid w:val="007862E2"/>
    <w:rsid w:val="0080416F"/>
    <w:rsid w:val="00840EAB"/>
    <w:rsid w:val="008A5EF3"/>
    <w:rsid w:val="0093002D"/>
    <w:rsid w:val="00931F06"/>
    <w:rsid w:val="00936653"/>
    <w:rsid w:val="00A1484D"/>
    <w:rsid w:val="00A72747"/>
    <w:rsid w:val="00AA6D0E"/>
    <w:rsid w:val="00AA7B7D"/>
    <w:rsid w:val="00B005CE"/>
    <w:rsid w:val="00B250B9"/>
    <w:rsid w:val="00C41AAA"/>
    <w:rsid w:val="00C66ED0"/>
    <w:rsid w:val="00C96A54"/>
    <w:rsid w:val="00CC3FFC"/>
    <w:rsid w:val="00D4058D"/>
    <w:rsid w:val="00D463E0"/>
    <w:rsid w:val="00D6701C"/>
    <w:rsid w:val="00DC7103"/>
    <w:rsid w:val="00DF4256"/>
    <w:rsid w:val="00E464AC"/>
    <w:rsid w:val="00ED2CD4"/>
    <w:rsid w:val="00F516E6"/>
    <w:rsid w:val="00F7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D4470"/>
  <w15:chartTrackingRefBased/>
  <w15:docId w15:val="{FDE4E22E-8071-4A26-BA36-25B9FD60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2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36</cp:revision>
  <dcterms:created xsi:type="dcterms:W3CDTF">2019-09-30T03:50:00Z</dcterms:created>
  <dcterms:modified xsi:type="dcterms:W3CDTF">2019-09-30T04:37:00Z</dcterms:modified>
</cp:coreProperties>
</file>